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5399B6C0"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5DC5D" w14:textId="77777777" w:rsidR="00235EFB" w:rsidRDefault="00235EFB" w:rsidP="008B6F49">
      <w:pPr>
        <w:spacing w:after="0" w:line="240" w:lineRule="auto"/>
      </w:pPr>
      <w:r>
        <w:separator/>
      </w:r>
    </w:p>
  </w:endnote>
  <w:endnote w:type="continuationSeparator" w:id="0">
    <w:p w14:paraId="72599F9B" w14:textId="77777777" w:rsidR="00235EFB" w:rsidRDefault="00235EFB" w:rsidP="008B6F49">
      <w:pPr>
        <w:spacing w:after="0" w:line="240" w:lineRule="auto"/>
      </w:pPr>
      <w:r>
        <w:continuationSeparator/>
      </w:r>
    </w:p>
  </w:endnote>
  <w:endnote w:type="continuationNotice" w:id="1">
    <w:p w14:paraId="6930D895" w14:textId="77777777" w:rsidR="00235EFB" w:rsidRDefault="00235E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C8E0E" w14:textId="77777777" w:rsidR="00235EFB" w:rsidRDefault="00235EFB" w:rsidP="008B6F49">
      <w:pPr>
        <w:spacing w:after="0" w:line="240" w:lineRule="auto"/>
      </w:pPr>
      <w:r>
        <w:separator/>
      </w:r>
    </w:p>
  </w:footnote>
  <w:footnote w:type="continuationSeparator" w:id="0">
    <w:p w14:paraId="128BDEE1" w14:textId="77777777" w:rsidR="00235EFB" w:rsidRDefault="00235EFB" w:rsidP="008B6F49">
      <w:pPr>
        <w:spacing w:after="0" w:line="240" w:lineRule="auto"/>
      </w:pPr>
      <w:r>
        <w:continuationSeparator/>
      </w:r>
    </w:p>
  </w:footnote>
  <w:footnote w:type="continuationNotice" w:id="1">
    <w:p w14:paraId="5659DC52" w14:textId="77777777" w:rsidR="00235EFB" w:rsidRDefault="00235E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5DFB3911"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6E3694">
      <w:rPr>
        <w:rFonts w:ascii="Times New Roman" w:hAnsi="Times New Roman" w:cs="Times New Roman"/>
        <w:sz w:val="28"/>
      </w:rPr>
      <w:t>June 9</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0E758F"/>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35EFB"/>
    <w:rsid w:val="00241105"/>
    <w:rsid w:val="00252238"/>
    <w:rsid w:val="00252E0C"/>
    <w:rsid w:val="0025758D"/>
    <w:rsid w:val="002610F5"/>
    <w:rsid w:val="00263A86"/>
    <w:rsid w:val="0027736A"/>
    <w:rsid w:val="002812E4"/>
    <w:rsid w:val="00282BAE"/>
    <w:rsid w:val="002A7641"/>
    <w:rsid w:val="002A777A"/>
    <w:rsid w:val="002C2497"/>
    <w:rsid w:val="002C5C77"/>
    <w:rsid w:val="002C5C7F"/>
    <w:rsid w:val="002D206C"/>
    <w:rsid w:val="002D3F30"/>
    <w:rsid w:val="002D556E"/>
    <w:rsid w:val="002E1960"/>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24D0"/>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3694"/>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4FA1"/>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1536"/>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2.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3.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4.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6</Words>
  <Characters>2700</Characters>
  <Application>Microsoft Office Word</Application>
  <DocSecurity>0</DocSecurity>
  <Lines>270</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5-28T12:41:00Z</dcterms:created>
  <dcterms:modified xsi:type="dcterms:W3CDTF">2026-05-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